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30ECE" w14:textId="07A976EA" w:rsidR="00470434" w:rsidRPr="004E21B1" w:rsidRDefault="00E73DC6" w:rsidP="00E73DC6">
      <w:pPr>
        <w:pStyle w:val="Heading1"/>
        <w:jc w:val="center"/>
        <w:rPr>
          <w:noProof/>
          <w:lang w:val="bg-BG"/>
        </w:rPr>
      </w:pPr>
      <w:bookmarkStart w:id="0" w:name="_Hlk13760992"/>
      <w:r w:rsidRPr="004E21B1">
        <w:rPr>
          <w:noProof/>
        </w:rPr>
        <w:t>Exercise</w:t>
      </w:r>
      <w:r>
        <w:rPr>
          <w:noProof/>
        </w:rPr>
        <w:t>: Data and Authentication</w:t>
      </w:r>
    </w:p>
    <w:p w14:paraId="2F578689" w14:textId="77777777" w:rsidR="00E86AC8" w:rsidRDefault="00E86AC8" w:rsidP="00E86AC8">
      <w:bookmarkStart w:id="1" w:name="_Hlk65055461"/>
      <w:r>
        <w:rPr>
          <w:rFonts w:cstheme="minorHAnsi"/>
          <w:noProof/>
          <w:szCs w:val="24"/>
        </w:rPr>
        <w:t xml:space="preserve">Problems for exercises and homework for the </w:t>
      </w:r>
      <w:hyperlink r:id="rId8" w:history="1">
        <w:r>
          <w:rPr>
            <w:rStyle w:val="Hyperlink"/>
            <w:rFonts w:cstheme="minorHAnsi"/>
            <w:noProof/>
            <w:szCs w:val="24"/>
          </w:rPr>
          <w:t>"JavaScript Applications" course @ SoftUni.</w:t>
        </w:r>
      </w:hyperlink>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1"/>
    </w:p>
    <w:p w14:paraId="3C7FA82D" w14:textId="77777777" w:rsidR="00486021" w:rsidRPr="00E25F7E" w:rsidRDefault="00486021" w:rsidP="00486021">
      <w:pPr>
        <w:pStyle w:val="Heading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1234940F" w:rsidR="00E350EA" w:rsidRPr="00470434" w:rsidRDefault="00C32C4C" w:rsidP="00E350EA">
      <w:pPr>
        <w:pStyle w:val="Code"/>
        <w:numPr>
          <w:ilvl w:val="0"/>
          <w:numId w:val="3"/>
        </w:numPr>
        <w:rPr>
          <w:szCs w:val="24"/>
          <w:lang w:val="bg-BG"/>
        </w:rPr>
      </w:pPr>
      <w:r>
        <w:t>f</w:t>
      </w:r>
      <w:r w:rsidR="00E350EA" w:rsidRPr="00470434">
        <w:t>ir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20773F1F" w14:textId="3033327A" w:rsidR="00E350EA" w:rsidRPr="00470434" w:rsidRDefault="00C32C4C" w:rsidP="00E350EA">
      <w:pPr>
        <w:pStyle w:val="Code"/>
        <w:numPr>
          <w:ilvl w:val="0"/>
          <w:numId w:val="3"/>
        </w:numPr>
        <w:rPr>
          <w:rFonts w:asciiTheme="minorHAnsi" w:hAnsiTheme="minorHAnsi" w:cstheme="minorHAnsi"/>
          <w:b w:val="0"/>
          <w:szCs w:val="24"/>
          <w:lang w:val="bg-BG"/>
        </w:rPr>
      </w:pPr>
      <w:r>
        <w:t>l</w:t>
      </w:r>
      <w:r w:rsidR="00E350EA" w:rsidRPr="00470434">
        <w:t>a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19BD463B" w14:textId="060C1843" w:rsidR="00E350EA" w:rsidRPr="00470434" w:rsidRDefault="00C32C4C" w:rsidP="00E350EA">
      <w:pPr>
        <w:pStyle w:val="Code"/>
        <w:numPr>
          <w:ilvl w:val="0"/>
          <w:numId w:val="3"/>
        </w:numPr>
        <w:rPr>
          <w:rFonts w:asciiTheme="minorHAnsi" w:hAnsiTheme="minorHAnsi" w:cstheme="minorHAnsi"/>
          <w:b w:val="0"/>
          <w:szCs w:val="24"/>
          <w:lang w:val="bg-BG"/>
        </w:rPr>
      </w:pPr>
      <w:r>
        <w:t>f</w:t>
      </w:r>
      <w:r w:rsidR="00E350EA" w:rsidRPr="00470434">
        <w:t>acultyNumber</w:t>
      </w:r>
      <w:r w:rsidR="00E350EA" w:rsidRPr="00470434">
        <w:rPr>
          <w:rFonts w:asciiTheme="minorHAnsi" w:hAnsiTheme="minorHAnsi" w:cstheme="minorHAnsi"/>
          <w:b w:val="0"/>
          <w:szCs w:val="24"/>
        </w:rPr>
        <w:t xml:space="preserve"> - </w:t>
      </w:r>
      <w:r w:rsidR="00E350EA" w:rsidRPr="00470434">
        <w:t>string of numbers</w:t>
      </w:r>
      <w:r w:rsidR="00E350EA" w:rsidRPr="00470434">
        <w:rPr>
          <w:rFonts w:asciiTheme="minorHAnsi" w:hAnsiTheme="minorHAnsi" w:cstheme="minorHAnsi"/>
          <w:b w:val="0"/>
          <w:szCs w:val="24"/>
        </w:rPr>
        <w:t>, non-empty</w:t>
      </w:r>
    </w:p>
    <w:p w14:paraId="0D3C013B" w14:textId="660FF77A" w:rsidR="00E350EA" w:rsidRPr="00470434" w:rsidRDefault="00C32C4C" w:rsidP="00E350EA">
      <w:pPr>
        <w:pStyle w:val="Code"/>
        <w:numPr>
          <w:ilvl w:val="0"/>
          <w:numId w:val="3"/>
        </w:numPr>
        <w:rPr>
          <w:szCs w:val="24"/>
          <w:lang w:val="bg-BG"/>
        </w:rPr>
      </w:pPr>
      <w:r>
        <w:t>g</w:t>
      </w:r>
      <w:r w:rsidR="00E350EA" w:rsidRPr="00470434">
        <w:t>rade</w:t>
      </w:r>
      <w:r w:rsidR="00E350EA" w:rsidRPr="00470434">
        <w:rPr>
          <w:rFonts w:asciiTheme="minorHAnsi" w:hAnsiTheme="minorHAnsi" w:cstheme="minorHAnsi"/>
        </w:rPr>
        <w:t xml:space="preserve"> </w:t>
      </w:r>
      <w:r w:rsidR="00E350EA" w:rsidRPr="00470434">
        <w:rPr>
          <w:rFonts w:asciiTheme="minorHAnsi" w:hAnsiTheme="minorHAnsi" w:cstheme="minorHAnsi"/>
          <w:b w:val="0"/>
          <w:szCs w:val="24"/>
        </w:rPr>
        <w:t xml:space="preserve">- </w:t>
      </w:r>
      <w:r w:rsidR="00E350EA" w:rsidRPr="00470434">
        <w:t>number</w:t>
      </w:r>
      <w:r w:rsidR="00E350EA"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653C04A3">
            <wp:extent cx="6626225" cy="2722880"/>
            <wp:effectExtent l="19050" t="19050" r="3175" b="127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a:ln>
                      <a:solidFill>
                        <a:schemeClr val="tx1"/>
                      </a:solidFill>
                    </a:ln>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A35D7A" w:rsidRDefault="004214BB" w:rsidP="00A35D7A">
      <w:pPr>
        <w:pStyle w:val="HTMLPreformatted"/>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326684AA">
            <wp:extent cx="6626225" cy="2901315"/>
            <wp:effectExtent l="19050" t="1905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a:ln>
                      <a:solidFill>
                        <a:schemeClr val="tx1"/>
                      </a:solidFill>
                    </a:ln>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Hyperlink"/>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Heading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lang w:val="bg-BG" w:eastAsia="bg-BG"/>
        </w:rPr>
        <w:drawing>
          <wp:inline distT="0" distB="0" distL="0" distR="0" wp14:anchorId="699A642A" wp14:editId="4E21F003">
            <wp:extent cx="6626225" cy="5472430"/>
            <wp:effectExtent l="19050" t="19050" r="3175"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a:ln>
                      <a:solidFill>
                        <a:schemeClr val="tx1"/>
                      </a:solidFill>
                    </a:ln>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ListParagraph"/>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ListParagraph"/>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lang w:val="bg-BG" w:eastAsia="bg-BG"/>
        </w:rPr>
        <w:lastRenderedPageBreak/>
        <w:drawing>
          <wp:inline distT="0" distB="0" distL="0" distR="0" wp14:anchorId="1565EA0F" wp14:editId="53C19553">
            <wp:extent cx="6626225" cy="3082290"/>
            <wp:effectExtent l="19050" t="19050" r="3175" b="381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a:ln>
                      <a:solidFill>
                        <a:schemeClr val="tx1"/>
                      </a:solidFill>
                    </a:ln>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ListParagraph"/>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ListParagraph"/>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ListParagraph"/>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ListParagraph"/>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4AA1B5D2">
            <wp:extent cx="6626225" cy="3505200"/>
            <wp:effectExtent l="19050" t="19050" r="3175"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a:ln>
                      <a:solidFill>
                        <a:schemeClr val="tx1"/>
                      </a:solidFill>
                    </a:ln>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ListParagraph"/>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449C5883">
            <wp:extent cx="6453659" cy="4831080"/>
            <wp:effectExtent l="19050" t="19050" r="4445" b="762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a:ln>
                      <a:solidFill>
                        <a:schemeClr val="tx1"/>
                      </a:solidFill>
                    </a:ln>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Heading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lang w:val="bg-BG" w:eastAsia="bg-BG"/>
        </w:rPr>
        <w:lastRenderedPageBreak/>
        <w:drawing>
          <wp:inline distT="0" distB="0" distL="0" distR="0" wp14:anchorId="78D7CB0F" wp14:editId="7111122B">
            <wp:extent cx="3413096" cy="4562475"/>
            <wp:effectExtent l="19050" t="1905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a:ln>
                      <a:solidFill>
                        <a:schemeClr val="tx1"/>
                      </a:solidFill>
                    </a:ln>
                  </pic:spPr>
                </pic:pic>
              </a:graphicData>
            </a:graphic>
          </wp:inline>
        </w:drawing>
      </w:r>
    </w:p>
    <w:p w14:paraId="3D754C73" w14:textId="77777777" w:rsidR="00285E90" w:rsidRPr="00A35D7A" w:rsidRDefault="00285E90" w:rsidP="00F2772C">
      <w:pPr>
        <w:pStyle w:val="Heading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lang w:val="bg-BG" w:eastAsia="bg-BG"/>
        </w:rPr>
        <w:drawing>
          <wp:inline distT="0" distB="0" distL="0" distR="0" wp14:anchorId="59180CB2" wp14:editId="19FA2284">
            <wp:extent cx="4676774" cy="2781300"/>
            <wp:effectExtent l="19050" t="1905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Heading3"/>
        <w:rPr>
          <w:noProof/>
        </w:rPr>
      </w:pPr>
      <w:bookmarkStart w:id="2" w:name="_GoBack"/>
      <w:bookmarkEnd w:id="2"/>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lang w:val="bg-BG" w:eastAsia="bg-BG"/>
        </w:rPr>
        <w:drawing>
          <wp:inline distT="0" distB="0" distL="0" distR="0" wp14:anchorId="7E9BE65A" wp14:editId="0A4B5D90">
            <wp:extent cx="4610100" cy="4048125"/>
            <wp:effectExtent l="19050" t="19050" r="0" b="9525"/>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Heading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lang w:val="bg-BG" w:eastAsia="bg-BG"/>
        </w:rPr>
        <w:drawing>
          <wp:inline distT="0" distB="0" distL="0" distR="0" wp14:anchorId="7C6656FE" wp14:editId="39543DBB">
            <wp:extent cx="3829585" cy="2638793"/>
            <wp:effectExtent l="19050" t="1905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a:ln>
                      <a:solidFill>
                        <a:schemeClr val="tx1"/>
                      </a:solidFill>
                    </a:ln>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5B9095E0">
            <wp:extent cx="3267531" cy="1000265"/>
            <wp:effectExtent l="19050" t="19050" r="0" b="9525"/>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a:ln>
                      <a:solidFill>
                        <a:schemeClr val="tx1"/>
                      </a:solidFill>
                    </a:ln>
                  </pic:spPr>
                </pic:pic>
              </a:graphicData>
            </a:graphic>
          </wp:inline>
        </w:drawing>
      </w:r>
    </w:p>
    <w:p w14:paraId="101D2CC8" w14:textId="573879FF" w:rsidR="00C34509" w:rsidRDefault="00C10CFF" w:rsidP="00C34509">
      <w:pPr>
        <w:rPr>
          <w:rFonts w:cstheme="minorHAnsi"/>
          <w:b/>
          <w:u w:val="single"/>
        </w:rPr>
      </w:pPr>
      <w:r w:rsidRPr="00C10CFF">
        <w:rPr>
          <w:rFonts w:cstheme="minorHAnsi"/>
        </w:rPr>
        <w:t xml:space="preserve">This could happen </w:t>
      </w:r>
      <w:r>
        <w:rPr>
          <w:rFonts w:cstheme="minorHAnsi"/>
        </w:rPr>
        <w:t xml:space="preserve">with GET request on this URL: </w:t>
      </w:r>
      <w:hyperlink r:id="rId27" w:history="1">
        <w:r w:rsidR="004B206D" w:rsidRPr="0099584C">
          <w:rPr>
            <w:rStyle w:val="Hyperlink"/>
            <w:rFonts w:cstheme="minorHAnsi"/>
            <w:b/>
          </w:rPr>
          <w:t>http://localhost:3030/data/orders?where=_ownerId%3D{userId}</w:t>
        </w:r>
      </w:hyperlink>
      <w:bookmarkEnd w:id="0"/>
    </w:p>
    <w:p w14:paraId="2CACFFA2" w14:textId="77777777" w:rsidR="004B206D" w:rsidRDefault="004B206D" w:rsidP="00DA1B6A">
      <w:pPr>
        <w:pStyle w:val="Heading3"/>
      </w:pPr>
      <w:r>
        <w:t>Submitting Your Solution</w:t>
      </w:r>
    </w:p>
    <w:p w14:paraId="03D7B515" w14:textId="77777777" w:rsidR="004B206D" w:rsidRDefault="004B206D" w:rsidP="004B206D">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510B967C">
            <wp:extent cx="6547468" cy="3718284"/>
            <wp:effectExtent l="133350" t="114300" r="101600" b="14922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23372B" w14:textId="77777777" w:rsidR="004B206D" w:rsidRDefault="004B206D" w:rsidP="004B206D">
      <w:r w:rsidRPr="00951129">
        <w:rPr>
          <w:noProof/>
          <w:lang w:val="bg-BG" w:eastAsia="bg-BG"/>
        </w:rPr>
        <w:lastRenderedPageBreak/>
        <w:drawing>
          <wp:inline distT="0" distB="0" distL="0" distR="0" wp14:anchorId="449901CA" wp14:editId="3CE68E0E">
            <wp:extent cx="6474184" cy="3244229"/>
            <wp:effectExtent l="133350" t="114300" r="98425" b="127635"/>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83E85" w14:textId="77777777" w:rsidR="004B206D" w:rsidRDefault="004B206D" w:rsidP="004B206D">
      <w:r w:rsidRPr="00951129">
        <w:rPr>
          <w:noProof/>
          <w:lang w:val="bg-BG" w:eastAsia="bg-BG"/>
        </w:rPr>
        <w:drawing>
          <wp:inline distT="0" distB="0" distL="0" distR="0" wp14:anchorId="73E48999" wp14:editId="217F9C9C">
            <wp:extent cx="6490086" cy="3165124"/>
            <wp:effectExtent l="114300" t="114300" r="82550" b="13081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533C3F" w14:textId="77777777" w:rsidR="004B206D" w:rsidRDefault="004B206D" w:rsidP="004B206D"/>
    <w:p w14:paraId="198A66E7" w14:textId="77777777" w:rsidR="004B206D" w:rsidRPr="00D11C16" w:rsidRDefault="004B206D" w:rsidP="00C34509">
      <w:pPr>
        <w:rPr>
          <w:rFonts w:cstheme="minorHAnsi"/>
        </w:rPr>
      </w:pPr>
    </w:p>
    <w:sectPr w:rsidR="004B206D" w:rsidRPr="00D11C16"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B788B1" w14:textId="77777777" w:rsidR="00D02C86" w:rsidRDefault="00D02C86" w:rsidP="008068A2">
      <w:pPr>
        <w:spacing w:after="0" w:line="240" w:lineRule="auto"/>
      </w:pPr>
      <w:r>
        <w:separator/>
      </w:r>
    </w:p>
  </w:endnote>
  <w:endnote w:type="continuationSeparator" w:id="0">
    <w:p w14:paraId="0241A8D7" w14:textId="77777777" w:rsidR="00D02C86" w:rsidRDefault="00D02C8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9151" w14:textId="77777777" w:rsidR="00991F17" w:rsidRDefault="00D02C86" w:rsidP="004E4C1E">
    <w:pPr>
      <w:pStyle w:val="Footer"/>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6BFFCC08"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DA1B6A">
                  <w:rPr>
                    <w:noProof/>
                    <w:sz w:val="18"/>
                    <w:szCs w:val="18"/>
                  </w:rPr>
                  <w:t>10</w:t>
                </w:r>
                <w:r w:rsidR="006718DB" w:rsidRPr="00596AA5">
                  <w:rPr>
                    <w:sz w:val="18"/>
                    <w:szCs w:val="18"/>
                  </w:rPr>
                  <w:fldChar w:fldCharType="end"/>
                </w:r>
                <w:r w:rsidRPr="00596AA5">
                  <w:rPr>
                    <w:sz w:val="18"/>
                    <w:szCs w:val="18"/>
                  </w:rPr>
                  <w:t xml:space="preserve"> of </w:t>
                </w:r>
                <w:fldSimple w:instr=" NUMPAGES   \* MERGEFORMAT ">
                  <w:r w:rsidR="00DA1B6A" w:rsidRPr="00DA1B6A">
                    <w:rPr>
                      <w:noProof/>
                      <w:sz w:val="18"/>
                      <w:szCs w:val="18"/>
                    </w:rPr>
                    <w:t>1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7A916" w14:textId="77777777" w:rsidR="00D02C86" w:rsidRDefault="00D02C86" w:rsidP="008068A2">
      <w:pPr>
        <w:spacing w:after="0" w:line="240" w:lineRule="auto"/>
      </w:pPr>
      <w:r>
        <w:separator/>
      </w:r>
    </w:p>
  </w:footnote>
  <w:footnote w:type="continuationSeparator" w:id="0">
    <w:p w14:paraId="20993E5A" w14:textId="77777777" w:rsidR="00D02C86" w:rsidRDefault="00D02C8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wsDQzNDIzMzFU0lEKTi0uzszPAykwqQUAzc5QkCwAAAA="/>
  </w:docVars>
  <w:rsids>
    <w:rsidRoot w:val="008068A2"/>
    <w:rsid w:val="000006BB"/>
    <w:rsid w:val="00002C1C"/>
    <w:rsid w:val="00007044"/>
    <w:rsid w:val="00012E4B"/>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0A52"/>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635E"/>
    <w:rsid w:val="007B08A5"/>
    <w:rsid w:val="007B3686"/>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3D8D"/>
    <w:rsid w:val="00E86AC8"/>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softuni.bg/trainings/4228/js-applications-october-202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8B881A-42F2-4E6C-BA2C-9D245B670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4</TotalTime>
  <Pages>13</Pages>
  <Words>1467</Words>
  <Characters>8365</Characters>
  <Application>Microsoft Office Word</Application>
  <DocSecurity>0</DocSecurity>
  <Lines>69</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Дани</cp:lastModifiedBy>
  <cp:revision>71</cp:revision>
  <cp:lastPrinted>2023-05-04T06:00:00Z</cp:lastPrinted>
  <dcterms:created xsi:type="dcterms:W3CDTF">2019-11-12T12:29:00Z</dcterms:created>
  <dcterms:modified xsi:type="dcterms:W3CDTF">2023-09-27T06:43:00Z</dcterms:modified>
  <cp:category>JS; JavaScript; front-end; AJAX; REST; ES6; Web development; computer programming; programming</cp:category>
</cp:coreProperties>
</file>